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C4D7F" w14:textId="77777777" w:rsidR="00061789" w:rsidRDefault="00061789">
      <w:pPr>
        <w:spacing w:before="4"/>
        <w:rPr>
          <w:rFonts w:ascii="Times New Roman" w:eastAsia="Times New Roman" w:hAnsi="Times New Roman" w:cs="Times New Roman"/>
          <w:sz w:val="6"/>
          <w:szCs w:val="6"/>
        </w:rPr>
      </w:pPr>
    </w:p>
    <w:p w14:paraId="05D5A93A" w14:textId="4A969A9A" w:rsidR="00061789" w:rsidRDefault="00EA3FC1">
      <w:pPr>
        <w:spacing w:line="200" w:lineRule="atLeast"/>
        <w:ind w:left="10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5C636075" wp14:editId="520FFE2B">
                <wp:extent cx="5989320" cy="744855"/>
                <wp:effectExtent l="6350" t="0" r="5080" b="254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9320" cy="744855"/>
                          <a:chOff x="0" y="0"/>
                          <a:chExt cx="9432" cy="1173"/>
                        </a:xfrm>
                      </wpg:grpSpPr>
                      <pic:pic xmlns:pic="http://schemas.openxmlformats.org/drawingml/2006/picture">
                        <pic:nvPicPr>
                          <pic:cNvPr id="1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57" y="0"/>
                            <a:ext cx="4711" cy="8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7" name="Group 17"/>
                        <wpg:cNvGrpSpPr>
                          <a:grpSpLocks/>
                        </wpg:cNvGrpSpPr>
                        <wpg:grpSpPr bwMode="auto">
                          <a:xfrm>
                            <a:off x="6" y="713"/>
                            <a:ext cx="9420" cy="2"/>
                            <a:chOff x="6" y="713"/>
                            <a:chExt cx="9420" cy="2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6" y="713"/>
                              <a:ext cx="942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420"/>
                                <a:gd name="T2" fmla="+- 0 9425 6"/>
                                <a:gd name="T3" fmla="*/ T2 w 94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20">
                                  <a:moveTo>
                                    <a:pt x="0" y="0"/>
                                  </a:moveTo>
                                  <a:lnTo>
                                    <a:pt x="941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432" cy="117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D72818" w14:textId="77777777" w:rsidR="00061789" w:rsidRDefault="00737DC2">
                                <w:pPr>
                                  <w:spacing w:before="125"/>
                                  <w:ind w:left="-1" w:right="1"/>
                                  <w:jc w:val="center"/>
                                  <w:rPr>
                                    <w:rFonts w:ascii="Calibri" w:eastAsia="Calibri" w:hAnsi="Calibri" w:cs="Calibri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UNIVERSITY</w:t>
                                </w:r>
                                <w:r>
                                  <w:rPr>
                                    <w:rFonts w:ascii="Calibri"/>
                                    <w:b/>
                                    <w:sz w:val="40"/>
                                  </w:rPr>
                                  <w:t xml:space="preserve"> of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2"/>
                                    <w:sz w:val="4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HOUSTON</w:t>
                                </w:r>
                              </w:p>
                              <w:p w14:paraId="3A29F6AA" w14:textId="77777777" w:rsidR="00061789" w:rsidRDefault="00737DC2">
                                <w:pPr>
                                  <w:spacing w:before="126" w:line="433" w:lineRule="exact"/>
                                  <w:jc w:val="center"/>
                                  <w:rPr>
                                    <w:rFonts w:ascii="Calibri" w:eastAsia="Calibri" w:hAnsi="Calibri" w:cs="Calibri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GRADUATE</w:t>
                                </w:r>
                                <w:r>
                                  <w:rPr>
                                    <w:rFonts w:ascii="Calibri"/>
                                    <w:spacing w:val="-6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COLLEGE</w:t>
                                </w:r>
                                <w:r>
                                  <w:rPr>
                                    <w:rFonts w:ascii="Calibri"/>
                                    <w:spacing w:val="-5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of</w:t>
                                </w:r>
                                <w:r>
                                  <w:rPr>
                                    <w:rFonts w:ascii="Calibri"/>
                                    <w:spacing w:val="-4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SOCIAL</w:t>
                                </w:r>
                                <w:r>
                                  <w:rPr>
                                    <w:rFonts w:ascii="Calibri"/>
                                    <w:spacing w:val="-4"/>
                                    <w:sz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36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636075" id="Group 16" o:spid="_x0000_s1026" style="width:471.6pt;height:58.65pt;mso-position-horizontal-relative:char;mso-position-vertical-relative:line" coordsize="9432,1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2357;width:4711;height:8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">
                  <v:imagedata r:id="rId5" o:title=""/>
                </v:shape>
                <v:group id="Group 17" o:spid="_x0000_s1028" style="position:absolute;left:6;top:713;width:9420;height:2" coordorigin="6,713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9" o:spid="_x0000_s1029" style="position:absolute;left:6;top:713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" path="m,l9419,e" filled="f" strokecolor="#4f81bc" strokeweight=".58pt">
                    <v:path arrowok="t" o:connecttype="custom" o:connectlocs="0,0;9419,0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30" type="#_x0000_t202" style="position:absolute;width:9432;height:1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  <v:textbox inset="0,0,0,0">
                      <w:txbxContent>
                        <w:p w14:paraId="55D72818" w14:textId="77777777" w:rsidR="00061789" w:rsidRDefault="00737DC2">
                          <w:pPr>
                            <w:spacing w:before="125"/>
                            <w:ind w:left="-1" w:right="1"/>
                            <w:jc w:val="center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UNIVERSITY</w:t>
                          </w:r>
                          <w:r>
                            <w:rPr>
                              <w:rFonts w:ascii="Calibri"/>
                              <w:b/>
                              <w:sz w:val="40"/>
                            </w:rPr>
                            <w:t xml:space="preserve"> of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4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HOUSTON</w:t>
                          </w:r>
                        </w:p>
                        <w:p w14:paraId="3A29F6AA" w14:textId="77777777" w:rsidR="00061789" w:rsidRDefault="00737DC2">
                          <w:pPr>
                            <w:spacing w:before="126" w:line="433" w:lineRule="exact"/>
                            <w:jc w:val="center"/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GRADUATE</w:t>
                          </w:r>
                          <w:r>
                            <w:rPr>
                              <w:rFonts w:ascii="Calibri"/>
                              <w:spacing w:val="-6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COLLEGE</w:t>
                          </w:r>
                          <w:r>
                            <w:rPr>
                              <w:rFonts w:ascii="Calibri"/>
                              <w:spacing w:val="-5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4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SOCIAL</w:t>
                          </w:r>
                          <w:r>
                            <w:rPr>
                              <w:rFonts w:ascii="Calibri"/>
                              <w:spacing w:val="-4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36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0C9D05D" w14:textId="77777777" w:rsidR="00061789" w:rsidRDefault="00061789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94B65C4" w14:textId="5C20FB84" w:rsidR="00061789" w:rsidRDefault="00737DC2">
      <w:pPr>
        <w:pStyle w:val="BodyText"/>
        <w:spacing w:before="56"/>
        <w:ind w:left="1"/>
        <w:jc w:val="center"/>
        <w:rPr>
          <w:b w:val="0"/>
          <w:bCs w:val="0"/>
        </w:rPr>
      </w:pPr>
      <w:r>
        <w:rPr>
          <w:spacing w:val="-1"/>
        </w:rPr>
        <w:t>Fall</w:t>
      </w:r>
      <w:r>
        <w:rPr>
          <w:spacing w:val="1"/>
        </w:rPr>
        <w:t xml:space="preserve"> </w:t>
      </w:r>
      <w:r>
        <w:rPr>
          <w:spacing w:val="-1"/>
        </w:rPr>
        <w:t>20</w:t>
      </w:r>
      <w:r w:rsidR="00407289">
        <w:rPr>
          <w:spacing w:val="-1"/>
        </w:rPr>
        <w:t>21</w:t>
      </w:r>
      <w:r>
        <w:rPr>
          <w:spacing w:val="-1"/>
        </w:rPr>
        <w:t xml:space="preserve"> Courses</w:t>
      </w:r>
      <w:r w:rsidR="00461022">
        <w:rPr>
          <w:spacing w:val="-1"/>
        </w:rPr>
        <w:t xml:space="preserve"> </w:t>
      </w:r>
    </w:p>
    <w:p w14:paraId="2C8BCBEC" w14:textId="77777777" w:rsidR="00061789" w:rsidRDefault="00061789">
      <w:pPr>
        <w:spacing w:before="8"/>
        <w:rPr>
          <w:rFonts w:ascii="Calibri" w:eastAsia="Calibri" w:hAnsi="Calibri" w:cs="Calibri"/>
          <w:b/>
          <w:bCs/>
        </w:rPr>
      </w:pP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9"/>
        <w:gridCol w:w="4503"/>
      </w:tblGrid>
      <w:tr w:rsidR="00061789" w14:paraId="40FC744E" w14:textId="77777777">
        <w:trPr>
          <w:trHeight w:hRule="exact" w:val="547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0A1AEDA9" w14:textId="77777777" w:rsidR="00061789" w:rsidRDefault="00737DC2">
            <w:pPr>
              <w:pStyle w:val="TableParagraph"/>
              <w:spacing w:line="264" w:lineRule="exact"/>
              <w:ind w:left="152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onday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9:00-12:00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461C2677" w14:textId="77777777" w:rsidR="00061789" w:rsidRDefault="00737DC2">
            <w:pPr>
              <w:pStyle w:val="TableParagraph"/>
              <w:spacing w:line="264" w:lineRule="exact"/>
              <w:ind w:left="130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Tuesda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8:30-11:30a</w:t>
            </w:r>
          </w:p>
        </w:tc>
      </w:tr>
      <w:tr w:rsidR="00061789" w14:paraId="1F7BA2D8" w14:textId="77777777">
        <w:trPr>
          <w:trHeight w:hRule="exact" w:val="1512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69C58" w14:textId="77777777" w:rsidR="00064988" w:rsidRDefault="00064988" w:rsidP="00407289">
            <w:pPr>
              <w:pStyle w:val="TableParagraph"/>
              <w:spacing w:line="241" w:lineRule="exact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</w:p>
          <w:p w14:paraId="70D3D5FF" w14:textId="77777777" w:rsidR="00894868" w:rsidRDefault="00894868" w:rsidP="00894868">
            <w:pPr>
              <w:pStyle w:val="TableParagraph"/>
              <w:spacing w:line="236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11/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 xml:space="preserve"> 14965</w:t>
            </w:r>
          </w:p>
          <w:p w14:paraId="09C58662" w14:textId="77777777" w:rsidR="00894868" w:rsidRDefault="00894868" w:rsidP="00894868">
            <w:pPr>
              <w:pStyle w:val="TableParagraph"/>
              <w:spacing w:before="1"/>
              <w:ind w:left="102" w:right="794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Research</w:t>
            </w:r>
            <w:r>
              <w:rPr>
                <w:rFonts w:ascii="Arial"/>
                <w:b/>
                <w:color w:val="C7102D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Methods I: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>Introduction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to</w:t>
            </w:r>
            <w:r>
              <w:rPr>
                <w:rFonts w:ascii="Arial"/>
                <w:b/>
                <w:color w:val="C7102D"/>
                <w:spacing w:val="33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Evidence-Based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Social</w:t>
            </w:r>
            <w:r>
              <w:rPr>
                <w:rFonts w:ascii="Arial"/>
                <w:b/>
                <w:color w:val="C7102D"/>
                <w:spacing w:val="-5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z w:val="21"/>
              </w:rPr>
              <w:t>Work</w:t>
            </w:r>
          </w:p>
          <w:p w14:paraId="79C1230F" w14:textId="77777777" w:rsidR="00894868" w:rsidRDefault="00894868" w:rsidP="00894868">
            <w:pPr>
              <w:pStyle w:val="TableParagraph"/>
              <w:spacing w:before="1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Rubin</w:t>
            </w:r>
          </w:p>
          <w:p w14:paraId="18863A39" w14:textId="016ADEE7" w:rsidR="003E4B94" w:rsidRPr="00407289" w:rsidRDefault="00894868" w:rsidP="00894868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>
              <w:rPr>
                <w:rFonts w:ascii="Arial"/>
                <w:b/>
                <w:iCs/>
                <w:color w:val="111111"/>
                <w:spacing w:val="-1"/>
                <w:sz w:val="21"/>
              </w:rPr>
              <w:t>425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74629D" w14:textId="77777777" w:rsidR="00407289" w:rsidRDefault="00407289">
            <w:pPr>
              <w:pStyle w:val="TableParagraph"/>
              <w:spacing w:line="236" w:lineRule="exact"/>
              <w:ind w:left="102"/>
              <w:rPr>
                <w:rFonts w:ascii="Arial"/>
                <w:b/>
                <w:color w:val="111111"/>
                <w:spacing w:val="-1"/>
                <w:sz w:val="21"/>
              </w:rPr>
            </w:pPr>
          </w:p>
          <w:p w14:paraId="725D40DE" w14:textId="77777777" w:rsidR="00894868" w:rsidRDefault="00894868" w:rsidP="00894868">
            <w:pPr>
              <w:pStyle w:val="TableParagraph"/>
              <w:spacing w:line="236" w:lineRule="exact"/>
              <w:ind w:left="102"/>
              <w:rPr>
                <w:rFonts w:ascii="Arial" w:hAnsi="Arial" w:cs="Arial"/>
                <w:color w:val="000000"/>
                <w:sz w:val="27"/>
                <w:szCs w:val="27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 xml:space="preserve">SOCW 8334/ </w:t>
            </w:r>
            <w:r w:rsidRPr="007F3F29">
              <w:rPr>
                <w:b/>
                <w:color w:val="111111"/>
                <w:spacing w:val="-1"/>
                <w:sz w:val="21"/>
              </w:rPr>
              <w:t>10021</w:t>
            </w:r>
          </w:p>
          <w:p w14:paraId="7E8E6D18" w14:textId="77777777" w:rsidR="00894868" w:rsidRDefault="00894868" w:rsidP="0089486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Social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 xml:space="preserve">Welfare Policy 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>Analysis</w:t>
            </w:r>
          </w:p>
          <w:p w14:paraId="38FC3A04" w14:textId="77777777" w:rsidR="00894868" w:rsidRDefault="00894868" w:rsidP="00894868">
            <w:pPr>
              <w:pStyle w:val="TableParagraph"/>
              <w:spacing w:line="241" w:lineRule="exact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Ali</w:t>
            </w:r>
          </w:p>
          <w:p w14:paraId="5D299666" w14:textId="6921C614" w:rsidR="003E4B94" w:rsidRDefault="00894868" w:rsidP="0089486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4717EF">
              <w:rPr>
                <w:rFonts w:ascii="Arial"/>
                <w:b/>
                <w:iCs/>
                <w:color w:val="111111"/>
                <w:spacing w:val="-1"/>
                <w:sz w:val="21"/>
              </w:rPr>
              <w:t>423</w:t>
            </w:r>
          </w:p>
        </w:tc>
      </w:tr>
      <w:tr w:rsidR="00061789" w14:paraId="37C96D58" w14:textId="77777777">
        <w:trPr>
          <w:trHeight w:hRule="exact" w:val="1005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E697A" w14:textId="77777777" w:rsidR="00642CA8" w:rsidRDefault="00642CA8" w:rsidP="00642CA8">
            <w:pPr>
              <w:pStyle w:val="TableParagraph"/>
              <w:spacing w:line="236" w:lineRule="exact"/>
              <w:ind w:left="102"/>
              <w:jc w:val="both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 xml:space="preserve">SOCW 8323/ 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>10022</w:t>
            </w:r>
          </w:p>
          <w:p w14:paraId="19B13DDF" w14:textId="77777777" w:rsidR="00642CA8" w:rsidRDefault="00642CA8" w:rsidP="00642CA8">
            <w:pPr>
              <w:pStyle w:val="TableParagraph"/>
              <w:spacing w:before="1"/>
              <w:ind w:left="102"/>
              <w:jc w:val="both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Research</w:t>
            </w:r>
            <w:r>
              <w:rPr>
                <w:rFonts w:ascii="Arial"/>
                <w:b/>
                <w:color w:val="C7102D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 xml:space="preserve">Methods 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>III</w:t>
            </w:r>
          </w:p>
          <w:p w14:paraId="3F9F519A" w14:textId="77777777" w:rsidR="00642CA8" w:rsidRDefault="00642CA8" w:rsidP="00642CA8">
            <w:pPr>
              <w:pStyle w:val="TableParagraph"/>
              <w:spacing w:before="1"/>
              <w:ind w:left="102"/>
              <w:jc w:val="both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Lea</w:t>
            </w:r>
          </w:p>
          <w:p w14:paraId="6522FF80" w14:textId="09367F6C" w:rsidR="00061789" w:rsidRDefault="00642CA8" w:rsidP="00642CA8">
            <w:pPr>
              <w:jc w:val="both"/>
            </w:pPr>
            <w:r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  </w:t>
            </w: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267350">
              <w:rPr>
                <w:rFonts w:ascii="Arial"/>
                <w:b/>
                <w:iCs/>
                <w:color w:val="111111"/>
                <w:spacing w:val="-1"/>
                <w:sz w:val="21"/>
              </w:rPr>
              <w:t>423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0B2D6" w14:textId="257E873C" w:rsidR="00061789" w:rsidRDefault="00061789" w:rsidP="0089486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061789" w14:paraId="44B452A0" w14:textId="77777777">
        <w:trPr>
          <w:trHeight w:hRule="exact" w:val="546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4574AC40" w14:textId="77777777" w:rsidR="00061789" w:rsidRDefault="00737DC2">
            <w:pPr>
              <w:pStyle w:val="TableParagraph"/>
              <w:spacing w:line="266" w:lineRule="exact"/>
              <w:ind w:left="152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onday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1:00-4:00p</w:t>
            </w: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4B8B7"/>
          </w:tcPr>
          <w:p w14:paraId="2800E094" w14:textId="020ADBC0" w:rsidR="00061789" w:rsidRDefault="00737DC2">
            <w:pPr>
              <w:pStyle w:val="TableParagraph"/>
              <w:spacing w:line="266" w:lineRule="exact"/>
              <w:ind w:left="132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Tuesda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1:00-</w:t>
            </w:r>
            <w:r w:rsidR="00267350">
              <w:rPr>
                <w:rFonts w:ascii="Calibri"/>
                <w:b/>
                <w:spacing w:val="-1"/>
              </w:rPr>
              <w:t>5</w:t>
            </w:r>
            <w:r>
              <w:rPr>
                <w:rFonts w:ascii="Calibri"/>
                <w:b/>
                <w:spacing w:val="-1"/>
              </w:rPr>
              <w:t>:00p</w:t>
            </w:r>
          </w:p>
        </w:tc>
      </w:tr>
      <w:tr w:rsidR="00642CA8" w14:paraId="7F325D82" w14:textId="77777777">
        <w:trPr>
          <w:trHeight w:hRule="exact" w:val="1003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6358BE" w14:textId="77777777" w:rsidR="00642CA8" w:rsidRDefault="00642CA8" w:rsidP="00642CA8">
            <w:pPr>
              <w:pStyle w:val="TableParagraph"/>
              <w:spacing w:line="237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335/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 xml:space="preserve"> 15495</w:t>
            </w:r>
          </w:p>
          <w:p w14:paraId="505067B6" w14:textId="77777777" w:rsidR="00642CA8" w:rsidRDefault="00642CA8" w:rsidP="00642CA8">
            <w:pPr>
              <w:pStyle w:val="TableParagraph"/>
              <w:spacing w:line="241" w:lineRule="exact"/>
              <w:ind w:left="102"/>
              <w:rPr>
                <w:rFonts w:ascii="Arial"/>
                <w:b/>
                <w:color w:val="C7102D"/>
                <w:spacing w:val="-1"/>
                <w:sz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>Teaching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in</w:t>
            </w:r>
            <w:r>
              <w:rPr>
                <w:rFonts w:ascii="Arial"/>
                <w:b/>
                <w:color w:val="C7102D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Higher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pacing w:val="-1"/>
                <w:sz w:val="21"/>
              </w:rPr>
              <w:t>Education</w:t>
            </w:r>
          </w:p>
          <w:p w14:paraId="37A7802B" w14:textId="77777777" w:rsidR="00642CA8" w:rsidRPr="007F3F29" w:rsidRDefault="00642CA8" w:rsidP="00642CA8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7F3F29">
              <w:rPr>
                <w:rFonts w:ascii="Arial"/>
                <w:b/>
                <w:spacing w:val="-1"/>
                <w:sz w:val="21"/>
              </w:rPr>
              <w:t>Dr. Cheung</w:t>
            </w:r>
          </w:p>
          <w:p w14:paraId="2FECBD4D" w14:textId="387E4855" w:rsidR="00642CA8" w:rsidRDefault="00642CA8" w:rsidP="00642CA8">
            <w:pPr>
              <w:pStyle w:val="TableParagraph"/>
              <w:spacing w:line="241" w:lineRule="exact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79103E">
              <w:rPr>
                <w:rFonts w:ascii="Arial"/>
                <w:b/>
                <w:iCs/>
                <w:color w:val="111111"/>
                <w:spacing w:val="-1"/>
                <w:sz w:val="21"/>
              </w:rPr>
              <w:t>107B</w:t>
            </w:r>
          </w:p>
          <w:p w14:paraId="2BEDA0DB" w14:textId="3B9974FA" w:rsidR="00642CA8" w:rsidRDefault="00642CA8" w:rsidP="00642CA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53E1F6" w14:textId="759D07A0" w:rsidR="00642CA8" w:rsidRDefault="00642CA8" w:rsidP="00642CA8">
            <w:pPr>
              <w:pStyle w:val="TableParagraph"/>
              <w:spacing w:line="236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111111"/>
                <w:spacing w:val="-1"/>
                <w:sz w:val="21"/>
              </w:rPr>
              <w:t>SOCW 8424 /</w:t>
            </w:r>
            <w:r w:rsidRPr="007F3F29">
              <w:rPr>
                <w:rFonts w:ascii="Arial"/>
                <w:b/>
                <w:color w:val="111111"/>
                <w:spacing w:val="-1"/>
                <w:sz w:val="21"/>
              </w:rPr>
              <w:t xml:space="preserve"> 14968 &amp; 15172 (lab)</w:t>
            </w:r>
          </w:p>
          <w:p w14:paraId="0A105125" w14:textId="77777777" w:rsidR="00642CA8" w:rsidRDefault="00642CA8" w:rsidP="00642CA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b/>
                <w:color w:val="C7102D"/>
                <w:spacing w:val="-1"/>
                <w:sz w:val="21"/>
              </w:rPr>
              <w:t xml:space="preserve">Statistics </w:t>
            </w:r>
            <w:r>
              <w:rPr>
                <w:rFonts w:ascii="Arial"/>
                <w:b/>
                <w:color w:val="C7102D"/>
                <w:sz w:val="21"/>
              </w:rPr>
              <w:t>&amp;</w:t>
            </w:r>
            <w:r>
              <w:rPr>
                <w:rFonts w:ascii="Arial"/>
                <w:b/>
                <w:color w:val="C7102D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color w:val="C7102D"/>
                <w:sz w:val="21"/>
              </w:rPr>
              <w:t>Data</w:t>
            </w:r>
            <w:r>
              <w:rPr>
                <w:rFonts w:ascii="Arial"/>
                <w:b/>
                <w:color w:val="C7102D"/>
                <w:spacing w:val="-2"/>
                <w:sz w:val="21"/>
              </w:rPr>
              <w:t xml:space="preserve"> Analysis</w:t>
            </w:r>
          </w:p>
          <w:p w14:paraId="2F05A374" w14:textId="77777777" w:rsidR="00642CA8" w:rsidRDefault="00642CA8" w:rsidP="00642CA8">
            <w:pPr>
              <w:pStyle w:val="TableParagraph"/>
              <w:spacing w:before="1"/>
              <w:ind w:left="102"/>
              <w:rPr>
                <w:rFonts w:ascii="Arial"/>
                <w:b/>
                <w:i/>
                <w:color w:val="111111"/>
                <w:spacing w:val="-1"/>
                <w:sz w:val="21"/>
              </w:rPr>
            </w:pPr>
            <w:r>
              <w:rPr>
                <w:rFonts w:ascii="Arial"/>
                <w:b/>
                <w:i/>
                <w:color w:val="111111"/>
                <w:sz w:val="21"/>
              </w:rPr>
              <w:t>Dr.</w:t>
            </w:r>
            <w:r>
              <w:rPr>
                <w:rFonts w:ascii="Arial"/>
                <w:b/>
                <w:i/>
                <w:color w:val="111111"/>
                <w:spacing w:val="-3"/>
                <w:sz w:val="21"/>
              </w:rPr>
              <w:t xml:space="preserve"> </w:t>
            </w:r>
            <w:r>
              <w:rPr>
                <w:rFonts w:ascii="Arial"/>
                <w:b/>
                <w:i/>
                <w:color w:val="111111"/>
                <w:spacing w:val="-1"/>
                <w:sz w:val="21"/>
              </w:rPr>
              <w:t>Leung</w:t>
            </w:r>
          </w:p>
          <w:p w14:paraId="30105FA7" w14:textId="3342E78C" w:rsidR="00642CA8" w:rsidRDefault="00642CA8" w:rsidP="00642CA8">
            <w:pPr>
              <w:pStyle w:val="TableParagraph"/>
              <w:spacing w:line="241" w:lineRule="exact"/>
              <w:ind w:left="102"/>
              <w:rPr>
                <w:rFonts w:ascii="Arial" w:eastAsia="Arial" w:hAnsi="Arial" w:cs="Arial"/>
                <w:sz w:val="21"/>
                <w:szCs w:val="21"/>
              </w:rPr>
            </w:pPr>
            <w:r w:rsidRPr="003E4B94">
              <w:rPr>
                <w:rFonts w:ascii="Arial"/>
                <w:b/>
                <w:iCs/>
                <w:color w:val="111111"/>
                <w:spacing w:val="-1"/>
                <w:sz w:val="21"/>
              </w:rPr>
              <w:t xml:space="preserve">Room SW </w:t>
            </w:r>
            <w:r w:rsidR="00267350">
              <w:rPr>
                <w:rFonts w:ascii="Arial"/>
                <w:b/>
                <w:iCs/>
                <w:color w:val="111111"/>
                <w:spacing w:val="-1"/>
                <w:sz w:val="21"/>
              </w:rPr>
              <w:t>42</w:t>
            </w:r>
            <w:r w:rsidR="004717EF">
              <w:rPr>
                <w:rFonts w:ascii="Arial"/>
                <w:b/>
                <w:iCs/>
                <w:color w:val="111111"/>
                <w:spacing w:val="-1"/>
                <w:sz w:val="21"/>
              </w:rPr>
              <w:t>3</w:t>
            </w:r>
          </w:p>
        </w:tc>
      </w:tr>
      <w:tr w:rsidR="00642CA8" w14:paraId="2B154440" w14:textId="77777777">
        <w:trPr>
          <w:trHeight w:hRule="exact" w:val="1003"/>
        </w:trPr>
        <w:tc>
          <w:tcPr>
            <w:tcW w:w="48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396CA9" w14:textId="2FB9D1D7" w:rsidR="00642CA8" w:rsidRPr="003E4B94" w:rsidRDefault="00642CA8" w:rsidP="00642CA8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b/>
                <w:iCs/>
                <w:sz w:val="21"/>
                <w:szCs w:val="21"/>
              </w:rPr>
            </w:pPr>
          </w:p>
        </w:tc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0A6017" w14:textId="14DFEDE6" w:rsidR="00642CA8" w:rsidRDefault="00642CA8" w:rsidP="00642CA8"/>
        </w:tc>
      </w:tr>
    </w:tbl>
    <w:p w14:paraId="69E80252" w14:textId="77777777" w:rsidR="00061789" w:rsidRDefault="00061789">
      <w:pPr>
        <w:spacing w:before="8"/>
        <w:rPr>
          <w:rFonts w:ascii="Calibri" w:eastAsia="Calibri" w:hAnsi="Calibri" w:cs="Calibri"/>
          <w:b/>
          <w:bCs/>
          <w:sz w:val="16"/>
          <w:szCs w:val="16"/>
        </w:rPr>
      </w:pPr>
    </w:p>
    <w:p w14:paraId="04ADF10A" w14:textId="77777777" w:rsidR="00061789" w:rsidRDefault="00737DC2">
      <w:pPr>
        <w:pStyle w:val="BodyText"/>
        <w:spacing w:before="56"/>
        <w:rPr>
          <w:b w:val="0"/>
          <w:bCs w:val="0"/>
        </w:rPr>
      </w:pPr>
      <w:r>
        <w:rPr>
          <w:spacing w:val="-1"/>
        </w:rPr>
        <w:t>Contact</w:t>
      </w:r>
      <w:r>
        <w:rPr>
          <w:spacing w:val="-2"/>
        </w:rPr>
        <w:t xml:space="preserve"> </w:t>
      </w:r>
      <w:r>
        <w:rPr>
          <w:spacing w:val="-1"/>
        </w:rPr>
        <w:t>Nikki</w:t>
      </w:r>
      <w:r>
        <w:t xml:space="preserve"> </w:t>
      </w:r>
      <w:r>
        <w:rPr>
          <w:spacing w:val="-1"/>
        </w:rPr>
        <w:t>Jahan</w:t>
      </w:r>
      <w:r>
        <w:t xml:space="preserve"> </w:t>
      </w:r>
      <w:r>
        <w:rPr>
          <w:spacing w:val="-1"/>
        </w:rPr>
        <w:t>(</w:t>
      </w:r>
      <w:hyperlink r:id="rId6">
        <w:r>
          <w:rPr>
            <w:color w:val="0000FF"/>
            <w:spacing w:val="-1"/>
            <w:u w:val="single" w:color="0000FF"/>
          </w:rPr>
          <w:t>njahan9@uh.edu</w:t>
        </w:r>
      </w:hyperlink>
      <w:r>
        <w:rPr>
          <w:spacing w:val="-1"/>
        </w:rPr>
        <w:t>)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request</w:t>
      </w:r>
      <w:r>
        <w:rPr>
          <w:spacing w:val="-2"/>
        </w:rPr>
        <w:t xml:space="preserve"> </w:t>
      </w:r>
      <w:r>
        <w:rPr>
          <w:spacing w:val="-1"/>
        </w:rPr>
        <w:t>section number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 following:</w:t>
      </w:r>
    </w:p>
    <w:p w14:paraId="2004B9AB" w14:textId="77777777" w:rsidR="00061789" w:rsidRDefault="00061789">
      <w:pPr>
        <w:spacing w:before="5"/>
        <w:rPr>
          <w:rFonts w:ascii="Calibri" w:eastAsia="Calibri" w:hAnsi="Calibri" w:cs="Calibri"/>
          <w:b/>
          <w:bCs/>
          <w:sz w:val="17"/>
          <w:szCs w:val="17"/>
        </w:rPr>
      </w:pPr>
    </w:p>
    <w:p w14:paraId="70538EF7" w14:textId="77777777" w:rsidR="00061789" w:rsidRDefault="00737DC2">
      <w:pPr>
        <w:pStyle w:val="BodyText"/>
        <w:spacing w:before="56"/>
        <w:rPr>
          <w:b w:val="0"/>
          <w:bCs w:val="0"/>
        </w:rPr>
      </w:pPr>
      <w:r>
        <w:rPr>
          <w:spacing w:val="-1"/>
          <w:u w:val="single" w:color="000000"/>
        </w:rPr>
        <w:t>INDEPENDENT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STUDY</w:t>
      </w:r>
      <w:r>
        <w:rPr>
          <w:u w:val="single" w:color="000000"/>
        </w:rPr>
        <w:t xml:space="preserve"> </w:t>
      </w:r>
      <w:r>
        <w:rPr>
          <w:spacing w:val="-1"/>
          <w:u w:val="single" w:color="000000"/>
        </w:rPr>
        <w:t>FORMATS/NO</w:t>
      </w:r>
      <w:r>
        <w:rPr>
          <w:spacing w:val="-3"/>
          <w:u w:val="single" w:color="000000"/>
        </w:rPr>
        <w:t xml:space="preserve"> </w:t>
      </w:r>
      <w:r>
        <w:rPr>
          <w:spacing w:val="-1"/>
          <w:u w:val="single" w:color="000000"/>
        </w:rPr>
        <w:t>CLASSROOM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NEEDS</w:t>
      </w:r>
    </w:p>
    <w:p w14:paraId="50A07C43" w14:textId="77777777" w:rsidR="00061789" w:rsidRDefault="00737DC2">
      <w:pPr>
        <w:pStyle w:val="BodyText"/>
        <w:rPr>
          <w:b w:val="0"/>
          <w:bCs w:val="0"/>
        </w:rPr>
      </w:pPr>
      <w:r>
        <w:rPr>
          <w:color w:val="FF0000"/>
          <w:spacing w:val="-1"/>
        </w:rPr>
        <w:t>Pre-Dissertation</w:t>
      </w:r>
    </w:p>
    <w:p w14:paraId="37CBEAC9" w14:textId="77777777" w:rsidR="00061789" w:rsidRDefault="00737DC2">
      <w:pPr>
        <w:pStyle w:val="BodyText"/>
        <w:rPr>
          <w:b w:val="0"/>
          <w:bCs w:val="0"/>
        </w:rPr>
      </w:pPr>
      <w:r>
        <w:rPr>
          <w:spacing w:val="-1"/>
        </w:rPr>
        <w:t>SOCW</w:t>
      </w:r>
      <w:r>
        <w:t xml:space="preserve"> </w:t>
      </w:r>
      <w:r>
        <w:rPr>
          <w:spacing w:val="-1"/>
        </w:rPr>
        <w:t>8395, 8697 or</w:t>
      </w:r>
      <w:r>
        <w:t xml:space="preserve"> </w:t>
      </w:r>
      <w:r>
        <w:rPr>
          <w:spacing w:val="-1"/>
        </w:rPr>
        <w:t>8995</w:t>
      </w:r>
    </w:p>
    <w:p w14:paraId="24FAEFB2" w14:textId="77777777" w:rsidR="00061789" w:rsidRDefault="00061789">
      <w:pPr>
        <w:rPr>
          <w:rFonts w:ascii="Calibri" w:eastAsia="Calibri" w:hAnsi="Calibri" w:cs="Calibri"/>
          <w:b/>
          <w:bCs/>
        </w:rPr>
      </w:pPr>
    </w:p>
    <w:p w14:paraId="49CA4EDD" w14:textId="77777777" w:rsidR="00061789" w:rsidRDefault="00737DC2">
      <w:pPr>
        <w:pStyle w:val="BodyText"/>
        <w:ind w:right="7138"/>
        <w:rPr>
          <w:b w:val="0"/>
          <w:bCs w:val="0"/>
        </w:rPr>
      </w:pPr>
      <w:r>
        <w:rPr>
          <w:color w:val="FF0000"/>
          <w:spacing w:val="-1"/>
        </w:rPr>
        <w:t>Dissertation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Research</w:t>
      </w:r>
      <w:r>
        <w:rPr>
          <w:color w:val="FF0000"/>
          <w:spacing w:val="23"/>
        </w:rPr>
        <w:t xml:space="preserve"> </w:t>
      </w:r>
      <w:r>
        <w:rPr>
          <w:spacing w:val="-1"/>
        </w:rPr>
        <w:t>SOCW</w:t>
      </w:r>
      <w:r>
        <w:t xml:space="preserve"> </w:t>
      </w:r>
      <w:r>
        <w:rPr>
          <w:spacing w:val="-1"/>
        </w:rPr>
        <w:t>8399,</w:t>
      </w:r>
      <w:r>
        <w:rPr>
          <w:spacing w:val="-2"/>
        </w:rPr>
        <w:t xml:space="preserve"> </w:t>
      </w:r>
      <w:r>
        <w:rPr>
          <w:spacing w:val="-1"/>
        </w:rPr>
        <w:t>8699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8999</w:t>
      </w:r>
    </w:p>
    <w:p w14:paraId="71404DE6" w14:textId="77777777" w:rsidR="00061789" w:rsidRDefault="00061789">
      <w:pPr>
        <w:spacing w:before="10"/>
        <w:rPr>
          <w:rFonts w:ascii="Calibri" w:eastAsia="Calibri" w:hAnsi="Calibri" w:cs="Calibri"/>
          <w:b/>
          <w:bCs/>
          <w:sz w:val="21"/>
          <w:szCs w:val="21"/>
        </w:rPr>
      </w:pPr>
    </w:p>
    <w:p w14:paraId="4AF953AF" w14:textId="77777777" w:rsidR="00061789" w:rsidRDefault="00737DC2">
      <w:pPr>
        <w:pStyle w:val="BodyText"/>
        <w:rPr>
          <w:b w:val="0"/>
          <w:bCs w:val="0"/>
        </w:rPr>
      </w:pPr>
      <w:r>
        <w:rPr>
          <w:spacing w:val="-1"/>
          <w:u w:val="single" w:color="000000"/>
        </w:rPr>
        <w:t>ELECTIVES</w:t>
      </w:r>
    </w:p>
    <w:p w14:paraId="5A0C4667" w14:textId="785C484A" w:rsidR="00407289" w:rsidRDefault="00737DC2">
      <w:pPr>
        <w:pStyle w:val="BodyText"/>
        <w:ind w:right="6290"/>
        <w:rPr>
          <w:color w:val="FF0000"/>
          <w:spacing w:val="-2"/>
        </w:rPr>
      </w:pPr>
      <w:r>
        <w:rPr>
          <w:color w:val="FF0000"/>
          <w:spacing w:val="-1"/>
        </w:rPr>
        <w:t>Research</w:t>
      </w:r>
      <w:r>
        <w:rPr>
          <w:color w:val="FF0000"/>
          <w:spacing w:val="-3"/>
        </w:rPr>
        <w:t xml:space="preserve"> </w:t>
      </w:r>
      <w:r w:rsidR="00407289">
        <w:rPr>
          <w:color w:val="FF0000"/>
          <w:spacing w:val="-1"/>
        </w:rPr>
        <w:t>Internship</w:t>
      </w:r>
    </w:p>
    <w:p w14:paraId="23F5B17D" w14:textId="2288E23F" w:rsidR="00061789" w:rsidRDefault="00407289">
      <w:pPr>
        <w:pStyle w:val="BodyText"/>
        <w:ind w:right="6290"/>
        <w:rPr>
          <w:b w:val="0"/>
          <w:bCs w:val="0"/>
        </w:rPr>
      </w:pPr>
      <w:r>
        <w:rPr>
          <w:spacing w:val="-1"/>
        </w:rPr>
        <w:t>SOCW</w:t>
      </w:r>
      <w:r>
        <w:rPr>
          <w:color w:val="FF0000"/>
          <w:spacing w:val="33"/>
        </w:rPr>
        <w:t xml:space="preserve"> </w:t>
      </w:r>
      <w:r w:rsidR="00737DC2">
        <w:rPr>
          <w:spacing w:val="-1"/>
        </w:rPr>
        <w:t>8304</w:t>
      </w:r>
    </w:p>
    <w:p w14:paraId="23A6DA9C" w14:textId="77777777" w:rsidR="00061789" w:rsidRDefault="00061789">
      <w:pPr>
        <w:spacing w:before="1"/>
        <w:rPr>
          <w:rFonts w:ascii="Calibri" w:eastAsia="Calibri" w:hAnsi="Calibri" w:cs="Calibri"/>
          <w:b/>
          <w:bCs/>
        </w:rPr>
      </w:pPr>
    </w:p>
    <w:p w14:paraId="531D501D" w14:textId="074E2653" w:rsidR="00407289" w:rsidRDefault="00737DC2">
      <w:pPr>
        <w:pStyle w:val="BodyText"/>
        <w:ind w:right="6290"/>
        <w:rPr>
          <w:color w:val="FF0000"/>
          <w:spacing w:val="-1"/>
        </w:rPr>
      </w:pPr>
      <w:r>
        <w:rPr>
          <w:color w:val="FF0000"/>
          <w:spacing w:val="-1"/>
        </w:rPr>
        <w:t>Teaching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Internship</w:t>
      </w:r>
      <w:r>
        <w:rPr>
          <w:color w:val="FF0000"/>
          <w:spacing w:val="1"/>
        </w:rPr>
        <w:t xml:space="preserve"> </w:t>
      </w:r>
    </w:p>
    <w:p w14:paraId="26974047" w14:textId="77777777" w:rsidR="00061789" w:rsidRDefault="00407289">
      <w:pPr>
        <w:pStyle w:val="BodyText"/>
        <w:ind w:right="6290"/>
        <w:rPr>
          <w:b w:val="0"/>
          <w:bCs w:val="0"/>
        </w:rPr>
      </w:pPr>
      <w:r>
        <w:rPr>
          <w:spacing w:val="-1"/>
        </w:rPr>
        <w:t xml:space="preserve">SOCW </w:t>
      </w:r>
      <w:r w:rsidR="00737DC2">
        <w:rPr>
          <w:spacing w:val="-1"/>
        </w:rPr>
        <w:t>8303</w:t>
      </w:r>
    </w:p>
    <w:p w14:paraId="1389B22C" w14:textId="77777777" w:rsidR="00061789" w:rsidRDefault="00061789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14:paraId="2484F550" w14:textId="77777777" w:rsidR="00061789" w:rsidRDefault="00737DC2">
      <w:pPr>
        <w:pStyle w:val="BodyText"/>
        <w:spacing w:line="266" w:lineRule="exact"/>
        <w:ind w:right="7138"/>
        <w:rPr>
          <w:b w:val="0"/>
          <w:bCs w:val="0"/>
        </w:rPr>
      </w:pPr>
      <w:r>
        <w:rPr>
          <w:color w:val="FF0000"/>
          <w:spacing w:val="-1"/>
        </w:rPr>
        <w:t>Independent</w:t>
      </w:r>
      <w:r>
        <w:rPr>
          <w:color w:val="FF0000"/>
        </w:rPr>
        <w:t xml:space="preserve"> </w:t>
      </w:r>
      <w:proofErr w:type="gramStart"/>
      <w:r>
        <w:rPr>
          <w:color w:val="FF0000"/>
          <w:spacing w:val="-1"/>
        </w:rPr>
        <w:t>Study</w:t>
      </w:r>
      <w:r>
        <w:rPr>
          <w:color w:val="FF0000"/>
        </w:rPr>
        <w:t xml:space="preserve"> </w:t>
      </w:r>
      <w:r>
        <w:rPr>
          <w:color w:val="FF0000"/>
          <w:spacing w:val="24"/>
        </w:rPr>
        <w:t xml:space="preserve"> </w:t>
      </w:r>
      <w:r>
        <w:rPr>
          <w:spacing w:val="-1"/>
        </w:rPr>
        <w:t>SOCW</w:t>
      </w:r>
      <w:proofErr w:type="gramEnd"/>
      <w:r>
        <w:t xml:space="preserve"> </w:t>
      </w:r>
      <w:r>
        <w:rPr>
          <w:spacing w:val="-1"/>
        </w:rPr>
        <w:t>8198,</w:t>
      </w:r>
      <w:r>
        <w:rPr>
          <w:spacing w:val="-2"/>
        </w:rPr>
        <w:t xml:space="preserve"> </w:t>
      </w:r>
      <w:r>
        <w:rPr>
          <w:spacing w:val="-1"/>
        </w:rPr>
        <w:t>8298</w:t>
      </w:r>
      <w:r>
        <w:rPr>
          <w:spacing w:val="-2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8398</w:t>
      </w:r>
    </w:p>
    <w:p w14:paraId="1BC3C1CD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FEE90BE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E339680" w14:textId="77777777" w:rsidR="00061789" w:rsidRDefault="00061789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5C217F4B" w14:textId="77777777" w:rsidR="00061789" w:rsidRDefault="00061789">
      <w:pPr>
        <w:spacing w:before="5"/>
        <w:rPr>
          <w:rFonts w:ascii="Calibri" w:eastAsia="Calibri" w:hAnsi="Calibri" w:cs="Calibri"/>
          <w:b/>
          <w:bCs/>
          <w:sz w:val="27"/>
          <w:szCs w:val="27"/>
        </w:rPr>
      </w:pPr>
    </w:p>
    <w:p w14:paraId="0C1D5570" w14:textId="2025D9A2" w:rsidR="00061789" w:rsidRDefault="00EA3FC1">
      <w:pPr>
        <w:spacing w:line="200" w:lineRule="atLeast"/>
        <w:ind w:left="13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0410E80B" wp14:editId="7F2095F5">
                <wp:extent cx="5972175" cy="269875"/>
                <wp:effectExtent l="5715" t="7620" r="3810" b="825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2175" cy="269875"/>
                          <a:chOff x="0" y="0"/>
                          <a:chExt cx="9405" cy="425"/>
                        </a:xfrm>
                      </wpg:grpSpPr>
                      <wpg:grpSp>
                        <wpg:cNvPr id="2" name="Group 14"/>
                        <wpg:cNvGrpSpPr>
                          <a:grpSpLocks/>
                        </wpg:cNvGrpSpPr>
                        <wpg:grpSpPr bwMode="auto">
                          <a:xfrm>
                            <a:off x="8431" y="11"/>
                            <a:ext cx="937" cy="413"/>
                            <a:chOff x="8431" y="11"/>
                            <a:chExt cx="937" cy="413"/>
                          </a:xfrm>
                        </wpg:grpSpPr>
                        <wps:wsp>
                          <wps:cNvPr id="3" name="Freeform 15"/>
                          <wps:cNvSpPr>
                            <a:spLocks/>
                          </wps:cNvSpPr>
                          <wps:spPr bwMode="auto">
                            <a:xfrm>
                              <a:off x="8431" y="11"/>
                              <a:ext cx="937" cy="413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423 11"/>
                                <a:gd name="T3" fmla="*/ 423 h 413"/>
                                <a:gd name="T4" fmla="+- 0 9368 8431"/>
                                <a:gd name="T5" fmla="*/ T4 w 937"/>
                                <a:gd name="T6" fmla="+- 0 423 11"/>
                                <a:gd name="T7" fmla="*/ 423 h 413"/>
                                <a:gd name="T8" fmla="+- 0 9368 8431"/>
                                <a:gd name="T9" fmla="*/ T8 w 937"/>
                                <a:gd name="T10" fmla="+- 0 11 11"/>
                                <a:gd name="T11" fmla="*/ 11 h 413"/>
                                <a:gd name="T12" fmla="+- 0 8431 8431"/>
                                <a:gd name="T13" fmla="*/ T12 w 937"/>
                                <a:gd name="T14" fmla="+- 0 11 11"/>
                                <a:gd name="T15" fmla="*/ 11 h 413"/>
                                <a:gd name="T16" fmla="+- 0 8431 8431"/>
                                <a:gd name="T17" fmla="*/ T16 w 937"/>
                                <a:gd name="T18" fmla="+- 0 423 11"/>
                                <a:gd name="T19" fmla="*/ 423 h 4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7" h="413">
                                  <a:moveTo>
                                    <a:pt x="0" y="412"/>
                                  </a:moveTo>
                                  <a:lnTo>
                                    <a:pt x="937" y="412"/>
                                  </a:lnTo>
                                  <a:lnTo>
                                    <a:pt x="9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336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2"/>
                        <wpg:cNvGrpSpPr>
                          <a:grpSpLocks/>
                        </wpg:cNvGrpSpPr>
                        <wpg:grpSpPr bwMode="auto">
                          <a:xfrm>
                            <a:off x="8547" y="83"/>
                            <a:ext cx="707" cy="269"/>
                            <a:chOff x="8547" y="83"/>
                            <a:chExt cx="707" cy="269"/>
                          </a:xfrm>
                        </wpg:grpSpPr>
                        <wps:wsp>
                          <wps:cNvPr id="5" name="Freeform 13"/>
                          <wps:cNvSpPr>
                            <a:spLocks/>
                          </wps:cNvSpPr>
                          <wps:spPr bwMode="auto">
                            <a:xfrm>
                              <a:off x="8547" y="83"/>
                              <a:ext cx="707" cy="269"/>
                            </a:xfrm>
                            <a:custGeom>
                              <a:avLst/>
                              <a:gdLst>
                                <a:gd name="T0" fmla="+- 0 8547 8547"/>
                                <a:gd name="T1" fmla="*/ T0 w 707"/>
                                <a:gd name="T2" fmla="+- 0 351 83"/>
                                <a:gd name="T3" fmla="*/ 351 h 269"/>
                                <a:gd name="T4" fmla="+- 0 9253 8547"/>
                                <a:gd name="T5" fmla="*/ T4 w 707"/>
                                <a:gd name="T6" fmla="+- 0 351 83"/>
                                <a:gd name="T7" fmla="*/ 351 h 269"/>
                                <a:gd name="T8" fmla="+- 0 9253 8547"/>
                                <a:gd name="T9" fmla="*/ T8 w 707"/>
                                <a:gd name="T10" fmla="+- 0 83 83"/>
                                <a:gd name="T11" fmla="*/ 83 h 269"/>
                                <a:gd name="T12" fmla="+- 0 8547 8547"/>
                                <a:gd name="T13" fmla="*/ T12 w 707"/>
                                <a:gd name="T14" fmla="+- 0 83 83"/>
                                <a:gd name="T15" fmla="*/ 83 h 269"/>
                                <a:gd name="T16" fmla="+- 0 8547 8547"/>
                                <a:gd name="T17" fmla="*/ T16 w 707"/>
                                <a:gd name="T18" fmla="+- 0 351 83"/>
                                <a:gd name="T19" fmla="*/ 351 h 2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07" h="269">
                                  <a:moveTo>
                                    <a:pt x="0" y="268"/>
                                  </a:moveTo>
                                  <a:lnTo>
                                    <a:pt x="706" y="268"/>
                                  </a:lnTo>
                                  <a:lnTo>
                                    <a:pt x="7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336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426" cy="2"/>
                            <a:chOff x="6" y="6"/>
                            <a:chExt cx="8426" cy="2"/>
                          </a:xfrm>
                        </wpg:grpSpPr>
                        <wps:wsp>
                          <wps:cNvPr id="7" name="Freeform 1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42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426"/>
                                <a:gd name="T2" fmla="+- 0 8431 6"/>
                                <a:gd name="T3" fmla="*/ T2 w 84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426">
                                  <a:moveTo>
                                    <a:pt x="0" y="0"/>
                                  </a:moveTo>
                                  <a:lnTo>
                                    <a:pt x="8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>
                          <a:grpSpLocks/>
                        </wpg:cNvGrpSpPr>
                        <wpg:grpSpPr bwMode="auto">
                          <a:xfrm>
                            <a:off x="8431" y="47"/>
                            <a:ext cx="937" cy="2"/>
                            <a:chOff x="8431" y="47"/>
                            <a:chExt cx="937" cy="2"/>
                          </a:xfrm>
                        </wpg:grpSpPr>
                        <wps:wsp>
                          <wps:cNvPr id="9" name="Freeform 9"/>
                          <wps:cNvSpPr>
                            <a:spLocks/>
                          </wps:cNvSpPr>
                          <wps:spPr bwMode="auto">
                            <a:xfrm>
                              <a:off x="8431" y="47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46990">
                              <a:solidFill>
                                <a:srgbClr val="9336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8431" y="6"/>
                            <a:ext cx="937" cy="2"/>
                            <a:chOff x="8431" y="6"/>
                            <a:chExt cx="937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8431" y="6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C0504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8431" y="387"/>
                            <a:ext cx="937" cy="2"/>
                            <a:chOff x="8431" y="387"/>
                            <a:chExt cx="937" cy="2"/>
                          </a:xfrm>
                        </wpg:grpSpPr>
                        <wps:wsp>
                          <wps:cNvPr id="13" name="Freeform 5"/>
                          <wps:cNvSpPr>
                            <a:spLocks/>
                          </wps:cNvSpPr>
                          <wps:spPr bwMode="auto">
                            <a:xfrm>
                              <a:off x="8431" y="387"/>
                              <a:ext cx="937" cy="2"/>
                            </a:xfrm>
                            <a:custGeom>
                              <a:avLst/>
                              <a:gdLst>
                                <a:gd name="T0" fmla="+- 0 8431 8431"/>
                                <a:gd name="T1" fmla="*/ T0 w 937"/>
                                <a:gd name="T2" fmla="+- 0 9368 8431"/>
                                <a:gd name="T3" fmla="*/ T2 w 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7">
                                  <a:moveTo>
                                    <a:pt x="0" y="0"/>
                                  </a:moveTo>
                                  <a:lnTo>
                                    <a:pt x="937" y="0"/>
                                  </a:lnTo>
                                </a:path>
                              </a:pathLst>
                            </a:custGeom>
                            <a:noFill/>
                            <a:ln w="46990">
                              <a:solidFill>
                                <a:srgbClr val="9336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405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2957D6" w14:textId="73168ADE" w:rsidR="00061789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</w:rPr>
                                  <w:t>Fall 2021</w:t>
                                </w:r>
                              </w:p>
                              <w:p w14:paraId="42DA644E" w14:textId="4F46CF57" w:rsidR="00D229FD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</w:p>
                              <w:p w14:paraId="6A8D0FA0" w14:textId="77777777" w:rsidR="00D229FD" w:rsidRDefault="00D229FD">
                                <w:pPr>
                                  <w:tabs>
                                    <w:tab w:val="left" w:pos="1034"/>
                                  </w:tabs>
                                  <w:spacing w:before="79"/>
                                  <w:ind w:right="744"/>
                                  <w:jc w:val="right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10E80B" id="Group 2" o:spid="_x0000_s1031" style="width:470.25pt;height:21.25pt;mso-position-horizontal-relative:char;mso-position-vertical-relative:line" coordsize="9405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">
                <v:group id="Group 14" o:spid="_x0000_s1032" style="position:absolute;left:8431;top:11;width:937;height:413" coordorigin="8431,11" coordsize="937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5" o:spid="_x0000_s1033" style="position:absolute;left:8431;top:11;width:937;height:413;visibility:visible;mso-wrap-style:square;v-text-anchor:top" coordsize="937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" path="m,412r937,l937,,,,,412xe" fillcolor="#933634" stroked="f">
                    <v:path arrowok="t" o:connecttype="custom" o:connectlocs="0,423;937,423;937,11;0,11;0,423" o:connectangles="0,0,0,0,0"/>
                  </v:shape>
                </v:group>
                <v:group id="Group 12" o:spid="_x0000_s1034" style="position:absolute;left:8547;top:83;width:707;height:269" coordorigin="8547,83" coordsize="707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3" o:spid="_x0000_s1035" style="position:absolute;left:8547;top:83;width:707;height:269;visibility:visible;mso-wrap-style:square;v-text-anchor:top" coordsize="707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" path="m,268r706,l706,,,,,268xe" fillcolor="#933634" stroked="f">
                    <v:path arrowok="t" o:connecttype="custom" o:connectlocs="0,351;706,351;706,83;0,83;0,351" o:connectangles="0,0,0,0,0"/>
                  </v:shape>
                </v:group>
                <v:group id="Group 10" o:spid="_x0000_s1036" style="position:absolute;left:6;top:6;width:8426;height:2" coordorigin="6,6" coordsize="84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1" o:spid="_x0000_s1037" style="position:absolute;left:6;top:6;width:8426;height:2;visibility:visible;mso-wrap-style:square;v-text-anchor:top" coordsize="84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" path="m,l8425,e" filled="f" strokeweight=".58pt">
                    <v:path arrowok="t" o:connecttype="custom" o:connectlocs="0,0;8425,0" o:connectangles="0,0"/>
                  </v:shape>
                </v:group>
                <v:group id="Group 8" o:spid="_x0000_s1038" style="position:absolute;left:8431;top:47;width:937;height:2" coordorigin="8431,47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9" o:spid="_x0000_s1039" style="position:absolute;left:8431;top:47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" path="m,l937,e" filled="f" strokecolor="#933634" strokeweight="3.7pt">
                    <v:path arrowok="t" o:connecttype="custom" o:connectlocs="0,0;937,0" o:connectangles="0,0"/>
                  </v:shape>
                </v:group>
                <v:group id="Group 6" o:spid="_x0000_s1040" style="position:absolute;left:8431;top:6;width:937;height:2" coordorigin="8431,6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41" style="position:absolute;left:8431;top:6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" path="m,l937,e" filled="f" strokecolor="#c0504d" strokeweight=".58pt">
                    <v:path arrowok="t" o:connecttype="custom" o:connectlocs="0,0;937,0" o:connectangles="0,0"/>
                  </v:shape>
                </v:group>
                <v:group id="Group 3" o:spid="_x0000_s1042" style="position:absolute;left:8431;top:387;width:937;height:2" coordorigin="8431,387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" o:spid="_x0000_s1043" style="position:absolute;left:8431;top:387;width:937;height:2;visibility:visible;mso-wrap-style:square;v-text-anchor:top" coordsize="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" path="m,l937,e" filled="f" strokecolor="#933634" strokeweight="3.7pt">
                    <v:path arrowok="t" o:connecttype="custom" o:connectlocs="0,0;937,0" o:connectangles="0,0"/>
                  </v:shape>
                  <v:shape id="Text Box 4" o:spid="_x0000_s1044" type="#_x0000_t202" style="position:absolute;width:9405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42957D6" w14:textId="73168ADE" w:rsidR="00061789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</w:rPr>
                            <w:t>Fall 2021</w:t>
                          </w:r>
                        </w:p>
                        <w:p w14:paraId="42DA644E" w14:textId="4F46CF57" w:rsidR="00D229FD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</w:p>
                        <w:p w14:paraId="6A8D0FA0" w14:textId="77777777" w:rsidR="00D229FD" w:rsidRDefault="00D229FD">
                          <w:pPr>
                            <w:tabs>
                              <w:tab w:val="left" w:pos="1034"/>
                            </w:tabs>
                            <w:spacing w:before="79"/>
                            <w:ind w:right="744"/>
                            <w:jc w:val="right"/>
                            <w:rPr>
                              <w:rFonts w:ascii="Calibri" w:eastAsia="Calibri" w:hAnsi="Calibri" w:cs="Calibri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sectPr w:rsidR="00061789">
      <w:type w:val="continuous"/>
      <w:pgSz w:w="12240" w:h="15840"/>
      <w:pgMar w:top="52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jOzNDQ3MDUzMjZS0lEKTi0uzszPAykwqgUAEU8iWSwAAAA="/>
  </w:docVars>
  <w:rsids>
    <w:rsidRoot w:val="00061789"/>
    <w:rsid w:val="00060DF2"/>
    <w:rsid w:val="00061789"/>
    <w:rsid w:val="00064988"/>
    <w:rsid w:val="00267350"/>
    <w:rsid w:val="003E4B94"/>
    <w:rsid w:val="00407289"/>
    <w:rsid w:val="00461022"/>
    <w:rsid w:val="004717EF"/>
    <w:rsid w:val="004E38FA"/>
    <w:rsid w:val="00642CA8"/>
    <w:rsid w:val="006A3C18"/>
    <w:rsid w:val="00737DC2"/>
    <w:rsid w:val="0079103E"/>
    <w:rsid w:val="007F3F29"/>
    <w:rsid w:val="00894868"/>
    <w:rsid w:val="00D15DD6"/>
    <w:rsid w:val="00D229FD"/>
    <w:rsid w:val="00EA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F862"/>
  <w15:docId w15:val="{BA0B3D2E-1B10-4EE7-8653-7FA199178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pseditboxdisponly">
    <w:name w:val="pseditbox_disponly"/>
    <w:basedOn w:val="DefaultParagraphFont"/>
    <w:rsid w:val="007F3F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37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jahan9@uh.edu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HOUSTON</dc:title>
  <dc:creator>Brooks, Renee</dc:creator>
  <cp:lastModifiedBy>nikar.jahan@gmail.com</cp:lastModifiedBy>
  <cp:revision>2</cp:revision>
  <dcterms:created xsi:type="dcterms:W3CDTF">2021-08-26T16:22:00Z</dcterms:created>
  <dcterms:modified xsi:type="dcterms:W3CDTF">2021-08-2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3T00:00:00Z</vt:filetime>
  </property>
  <property fmtid="{D5CDD505-2E9C-101B-9397-08002B2CF9AE}" pid="3" name="LastSaved">
    <vt:filetime>2021-03-06T00:00:00Z</vt:filetime>
  </property>
</Properties>
</file>